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กับ</w:t>
      </w:r>
      <w:r>
        <w:t xml:space="preserve"> </w:t>
      </w:r>
      <w:r>
        <w:t xml:space="preserve">Bot</w:t>
      </w:r>
      <w:r>
        <w:t xml:space="preserve"> </w:t>
      </w:r>
      <w:r>
        <w:t xml:space="preserve">(ปล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ทั้ง 6 ที่นั่งอยู่ตรงนี้ได้แยกกันนะค 20 เท่าไรนะลูก 23 6 X 4 24 .นอกนั้น 4 คน กลุ่มละ 1 มีเพื่อนตาอยครบหรืิยคราวนี่นะคตไม่ต่างดียกลุ่มที่ 5 ครูไม่เข้าใจตอนนี้นะคะ ตามนี้นะคะ หมายเลขนะ กลีมอย่าเพิ่ง ที่ครูบอกว่าให้รวมกับเพืในเอกสาร เรื่อนะคะ กลุ่มที่ 1 ค่ะ ตั้งอต่ แตกต่างกัน วันนี้จะใก้กนะคะ โดยใช้เทมเพลตนะคะ การนำเอาข้อความไแล้วสรุปวได้ว่าอย่างไร แล้วนำไบทที่ 0เมื่อคราวที่แล้ว โอเคการอ่าน ไปเรื่อยๆ เลย และการใช้ห้องสมุด กลุ่มที่ 3 เริ่มตั้ข้อยกเว้น จากนั้นค่พเห็นไหมคะ หัวข้อนี้ ้มีความแตกต่าง หรือมีความรีวิวใช่ไหมคะ ข้อยากลุ่มที่ 5 กลุ่มที่ 5 เราอยากที่จะมีความสามารถอ่านอย่างเไปจนถึงการเข้าใจเนื้อในการสอนอ่าน ทีนี้ เดี๋ยวครูจะให้ดูตัวอประเด็นเอาไว้ก่อน หลังจากอันนี้คือตัวอย่างประเด็น ประเด็น ้แบบนี้สบายตาไหม แบบนี้ดีำหม ค่ะ สมาชิกในกลุ่มนะคะ ตัวเทมเพลตนี้เขครูจะใช้เป็นคำถามท้ายบเข้าใจนะ ส่งท้่บทนี้ เราจะสามารถสรุปนะคะ เดี๋ยวหลังจากนี้ให้นะเป็นการสรุปเป็นประเด็น ประเมื่อแต่ละกลุ่ม สอบหลังเรียนบทีในเบื้องต้นเขียนไวทั้ง 6 กลุ่มแล้ว อย่าลืเข้าใจตามนี้นะ เข้าใจตรงดีไม่สายนะคะ ถ้าใครไม่ได่เวลาที่กำหนด นอกจากว่าใคต้องนัดหมายใหส่งงาน แล้วกให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กับ Bot (ปลา)</dc:title>
  <dc:creator/>
  <cp:keywords/>
  <dcterms:created xsi:type="dcterms:W3CDTF">2023-08-22T04:51:12Z</dcterms:created>
  <dcterms:modified xsi:type="dcterms:W3CDTF">2023-08-22T0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สิงหาคม 2566 เวลา 10.00 น.</vt:lpwstr>
  </property>
  <property fmtid="{D5CDD505-2E9C-101B-9397-08002B2CF9AE}" pid="3" name="subtitle">
    <vt:lpwstr/>
  </property>
</Properties>
</file>